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D7D93" w14:textId="77777777" w:rsidR="00F57360" w:rsidRDefault="00363B4C">
      <w:pPr>
        <w:spacing w:before="27" w:line="417" w:lineRule="auto"/>
        <w:ind w:left="2147" w:right="2135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COMPROMIS DE COFINANÇAMENT PER A LA</w:t>
      </w:r>
    </w:p>
    <w:p w14:paraId="35B748E5" w14:textId="77777777" w:rsidR="00F57360" w:rsidRDefault="00363B4C">
      <w:pPr>
        <w:pStyle w:val="Ttol1"/>
        <w:spacing w:before="6"/>
        <w:ind w:left="292" w:right="279"/>
        <w:jc w:val="center"/>
      </w:pPr>
      <w:r>
        <w:t xml:space="preserve">Convocatòria </w:t>
      </w:r>
      <w:r w:rsidR="00A85EAE">
        <w:t>d’</w:t>
      </w:r>
      <w:r w:rsidR="00A85EAE" w:rsidRPr="00A85EAE">
        <w:t>ajuts per al cofinançament de la convocatòria del vicerector de Recerca de la UB d’ajuts per a la renovació d’equipament científic i tecnològic de recerca obsolet</w:t>
      </w:r>
    </w:p>
    <w:p w14:paraId="53744086" w14:textId="77777777" w:rsidR="00F57360" w:rsidRDefault="00F57360">
      <w:pPr>
        <w:pStyle w:val="Textindependent"/>
        <w:rPr>
          <w:rFonts w:ascii="Arial"/>
          <w:b/>
        </w:rPr>
      </w:pPr>
    </w:p>
    <w:p w14:paraId="2DDC2B86" w14:textId="77777777" w:rsidR="00F57360" w:rsidRDefault="00F57360">
      <w:pPr>
        <w:pStyle w:val="Textindependent"/>
        <w:spacing w:before="10"/>
        <w:rPr>
          <w:rFonts w:ascii="Arial"/>
          <w:b/>
          <w:sz w:val="28"/>
        </w:rPr>
      </w:pPr>
    </w:p>
    <w:p w14:paraId="727E7B29" w14:textId="77777777" w:rsidR="00F57360" w:rsidRDefault="00363B4C">
      <w:pPr>
        <w:pStyle w:val="Textindependent"/>
        <w:tabs>
          <w:tab w:val="left" w:pos="1804"/>
          <w:tab w:val="left" w:pos="2759"/>
          <w:tab w:val="left" w:pos="8934"/>
        </w:tabs>
        <w:spacing w:before="1" w:line="360" w:lineRule="auto"/>
        <w:ind w:left="141" w:right="115"/>
      </w:pPr>
      <w:r>
        <w:t>El/la</w:t>
      </w:r>
      <w:r>
        <w:rPr>
          <w:spacing w:val="-5"/>
        </w:rPr>
        <w:t xml:space="preserve"> </w:t>
      </w:r>
      <w:r>
        <w:t>Dr.</w:t>
      </w:r>
      <w:r>
        <w:rPr>
          <w:spacing w:val="-3"/>
        </w:rPr>
        <w:t xml:space="preserve"> </w:t>
      </w:r>
      <w:r>
        <w:t>Dra.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Director/a</w:t>
      </w:r>
      <w:r>
        <w:rPr>
          <w:spacing w:val="-8"/>
        </w:rPr>
        <w:t xml:space="preserve"> </w:t>
      </w:r>
      <w:r>
        <w:t>de/l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7947B8AB" w14:textId="6F317323" w:rsidR="00F57360" w:rsidRDefault="00B044A3">
      <w:pPr>
        <w:pStyle w:val="Textindependent"/>
        <w:spacing w:before="8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60CBD21" wp14:editId="5494E567">
                <wp:simplePos x="0" y="0"/>
                <wp:positionH relativeFrom="page">
                  <wp:posOffset>1062355</wp:posOffset>
                </wp:positionH>
                <wp:positionV relativeFrom="paragraph">
                  <wp:posOffset>191135</wp:posOffset>
                </wp:positionV>
                <wp:extent cx="5617210" cy="889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1721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56C4D5A" id="Rectangle 2" o:spid="_x0000_s1026" style="position:absolute;margin-left:83.65pt;margin-top:15.05pt;width:442.3pt;height: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" fillcolor="black" stroked="f">
                <w10:wrap type="topAndBottom" anchorx="page"/>
              </v:rect>
            </w:pict>
          </mc:Fallback>
        </mc:AlternateContent>
      </w:r>
    </w:p>
    <w:p w14:paraId="4F848429" w14:textId="77777777" w:rsidR="00F57360" w:rsidRDefault="00F57360">
      <w:pPr>
        <w:pStyle w:val="Textindependent"/>
        <w:rPr>
          <w:sz w:val="20"/>
        </w:rPr>
      </w:pPr>
    </w:p>
    <w:p w14:paraId="29CF0578" w14:textId="77777777" w:rsidR="00F57360" w:rsidRDefault="00F57360">
      <w:pPr>
        <w:pStyle w:val="Textindependent"/>
        <w:spacing w:before="9"/>
        <w:rPr>
          <w:sz w:val="17"/>
        </w:rPr>
      </w:pPr>
    </w:p>
    <w:p w14:paraId="061187A4" w14:textId="77777777" w:rsidR="00F57360" w:rsidRDefault="00363B4C">
      <w:pPr>
        <w:pStyle w:val="Ttol"/>
      </w:pPr>
      <w:r>
        <w:t>Declara</w:t>
      </w:r>
    </w:p>
    <w:p w14:paraId="698D5726" w14:textId="77777777" w:rsidR="00F57360" w:rsidRDefault="00F57360">
      <w:pPr>
        <w:pStyle w:val="Textindependent"/>
        <w:spacing w:before="1"/>
        <w:rPr>
          <w:rFonts w:ascii="Arial"/>
          <w:b/>
          <w:sz w:val="29"/>
        </w:rPr>
      </w:pPr>
    </w:p>
    <w:p w14:paraId="6E552BF6" w14:textId="4B3CD343" w:rsidR="00F57360" w:rsidRDefault="00363B4C">
      <w:pPr>
        <w:ind w:left="141" w:right="126"/>
        <w:jc w:val="both"/>
        <w:rPr>
          <w:sz w:val="24"/>
        </w:rPr>
      </w:pPr>
      <w:r>
        <w:rPr>
          <w:sz w:val="24"/>
        </w:rPr>
        <w:t xml:space="preserve">Que per tal de participar en la </w:t>
      </w:r>
      <w:r w:rsidR="005841E8" w:rsidRPr="005841E8">
        <w:rPr>
          <w:b/>
          <w:sz w:val="24"/>
        </w:rPr>
        <w:t>Convocatòria d’ajuts per al cofinançament de la convocatòria del vicerector de Recerca de la UB d’ajuts per a la renovació d’equipament científic i tecnològic de recerca obsolet</w:t>
      </w:r>
      <w:r w:rsidR="005841E8">
        <w:rPr>
          <w:bCs/>
          <w:sz w:val="24"/>
        </w:rPr>
        <w:t xml:space="preserve"> </w:t>
      </w:r>
      <w:r w:rsidRPr="005841E8">
        <w:rPr>
          <w:bCs/>
          <w:sz w:val="24"/>
        </w:rPr>
        <w:t>per</w:t>
      </w:r>
      <w:r>
        <w:rPr>
          <w:sz w:val="24"/>
        </w:rPr>
        <w:t xml:space="preserve"> tal de donar compliment a allò que s’estableix a l’article 3.2 de la convocatòria es compromet a cofinançar fins el ___ % (màxim, 4</w:t>
      </w:r>
      <w:r w:rsidR="00551904">
        <w:rPr>
          <w:sz w:val="24"/>
        </w:rPr>
        <w:t>0</w:t>
      </w:r>
      <w:r>
        <w:rPr>
          <w:sz w:val="24"/>
        </w:rPr>
        <w:t xml:space="preserve"> %) del cost total de la sol·licitud.</w:t>
      </w:r>
    </w:p>
    <w:p w14:paraId="5484706E" w14:textId="77777777" w:rsidR="00F57360" w:rsidRDefault="00F57360">
      <w:pPr>
        <w:pStyle w:val="Textindependent"/>
      </w:pPr>
    </w:p>
    <w:p w14:paraId="77DA13BC" w14:textId="77777777" w:rsidR="00F57360" w:rsidRDefault="00363B4C">
      <w:pPr>
        <w:pStyle w:val="Textindependent"/>
        <w:ind w:left="141"/>
        <w:jc w:val="both"/>
      </w:pPr>
      <w:r>
        <w:t>Que el cofinançament de l’esmentat ajut es farà a càrrec de:</w:t>
      </w:r>
    </w:p>
    <w:p w14:paraId="04340318" w14:textId="77777777" w:rsidR="00F57360" w:rsidRDefault="00F57360">
      <w:pPr>
        <w:pStyle w:val="Textindependent"/>
      </w:pPr>
    </w:p>
    <w:p w14:paraId="5A67637E" w14:textId="77777777" w:rsidR="00F57360" w:rsidRDefault="00363B4C">
      <w:pPr>
        <w:pStyle w:val="Textindependent"/>
        <w:spacing w:before="1"/>
        <w:ind w:left="141"/>
      </w:pPr>
      <w:r>
        <w:t>..................................................................................................................................................</w:t>
      </w:r>
    </w:p>
    <w:p w14:paraId="4B60C651" w14:textId="77777777" w:rsidR="00F57360" w:rsidRDefault="00363B4C">
      <w:pPr>
        <w:pStyle w:val="Textindependent"/>
        <w:ind w:left="141"/>
      </w:pPr>
      <w:r>
        <w:t>..................................................................................................................................................</w:t>
      </w:r>
    </w:p>
    <w:p w14:paraId="5AA500B1" w14:textId="77777777" w:rsidR="00F57360" w:rsidRDefault="00363B4C">
      <w:pPr>
        <w:pStyle w:val="Textindependent"/>
        <w:ind w:left="141"/>
      </w:pPr>
      <w:r>
        <w:t>..................................................................................................................................................</w:t>
      </w:r>
    </w:p>
    <w:p w14:paraId="07187C64" w14:textId="77777777" w:rsidR="00F57360" w:rsidRDefault="00F57360">
      <w:pPr>
        <w:pStyle w:val="Textindependent"/>
      </w:pPr>
    </w:p>
    <w:p w14:paraId="5168C5FE" w14:textId="77777777" w:rsidR="00F57360" w:rsidRDefault="00F57360">
      <w:pPr>
        <w:pStyle w:val="Textindependent"/>
        <w:spacing w:before="11"/>
        <w:rPr>
          <w:sz w:val="23"/>
        </w:rPr>
      </w:pPr>
    </w:p>
    <w:p w14:paraId="3B808DEC" w14:textId="77777777" w:rsidR="00F57360" w:rsidRDefault="00363B4C">
      <w:pPr>
        <w:pStyle w:val="Textindependent"/>
        <w:tabs>
          <w:tab w:val="left" w:pos="1765"/>
          <w:tab w:val="left" w:pos="3316"/>
          <w:tab w:val="left" w:pos="4261"/>
        </w:tabs>
        <w:spacing w:line="480" w:lineRule="auto"/>
        <w:ind w:left="141" w:right="4711"/>
      </w:pPr>
      <w:r>
        <w:t>I, perquè consti, signa la present declaració. Barcelona,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e</w:t>
      </w:r>
      <w:r>
        <w:rPr>
          <w:spacing w:val="-2"/>
        </w:rPr>
        <w:t xml:space="preserve"> </w:t>
      </w:r>
      <w:r>
        <w:t>202</w:t>
      </w:r>
      <w:r>
        <w:rPr>
          <w:u w:val="single"/>
        </w:rPr>
        <w:t xml:space="preserve"> </w:t>
      </w:r>
      <w:r>
        <w:rPr>
          <w:u w:val="single"/>
        </w:rPr>
        <w:tab/>
      </w:r>
      <w:bookmarkStart w:id="0" w:name="_GoBack"/>
      <w:bookmarkEnd w:id="0"/>
    </w:p>
    <w:p w14:paraId="4DD158BF" w14:textId="77777777" w:rsidR="00F57360" w:rsidRDefault="00F57360">
      <w:pPr>
        <w:pStyle w:val="Textindependent"/>
        <w:rPr>
          <w:sz w:val="19"/>
        </w:rPr>
      </w:pPr>
    </w:p>
    <w:p w14:paraId="73467232" w14:textId="77777777" w:rsidR="00F57360" w:rsidRDefault="00363B4C">
      <w:pPr>
        <w:pStyle w:val="Ttol1"/>
        <w:spacing w:before="63"/>
        <w:ind w:right="4711"/>
        <w:rPr>
          <w:rFonts w:ascii="Times New Roman" w:hAnsi="Times New Roman"/>
        </w:rPr>
      </w:pPr>
      <w:r>
        <w:rPr>
          <w:rFonts w:ascii="Times New Roman" w:hAnsi="Times New Roman"/>
        </w:rPr>
        <w:t>Signatura del/de la responsable de la sol·licitud</w:t>
      </w:r>
    </w:p>
    <w:p w14:paraId="7097EE0F" w14:textId="77777777" w:rsidR="00F57360" w:rsidRDefault="00F57360">
      <w:pPr>
        <w:pStyle w:val="Textindependent"/>
        <w:rPr>
          <w:b/>
        </w:rPr>
      </w:pPr>
    </w:p>
    <w:p w14:paraId="0F94A612" w14:textId="77777777" w:rsidR="00F57360" w:rsidRDefault="00F57360">
      <w:pPr>
        <w:pStyle w:val="Textindependent"/>
        <w:rPr>
          <w:b/>
        </w:rPr>
      </w:pPr>
    </w:p>
    <w:p w14:paraId="54B3B450" w14:textId="77777777" w:rsidR="00F57360" w:rsidRDefault="00F57360">
      <w:pPr>
        <w:pStyle w:val="Textindependent"/>
        <w:rPr>
          <w:b/>
        </w:rPr>
      </w:pPr>
    </w:p>
    <w:p w14:paraId="0D194E9C" w14:textId="77777777" w:rsidR="00F57360" w:rsidRDefault="00F57360">
      <w:pPr>
        <w:pStyle w:val="Textindependent"/>
        <w:rPr>
          <w:b/>
        </w:rPr>
      </w:pPr>
    </w:p>
    <w:p w14:paraId="1EE97F94" w14:textId="77777777" w:rsidR="00F57360" w:rsidRDefault="00F57360">
      <w:pPr>
        <w:pStyle w:val="Textindependent"/>
        <w:rPr>
          <w:b/>
        </w:rPr>
      </w:pPr>
    </w:p>
    <w:p w14:paraId="7ED0207C" w14:textId="77777777" w:rsidR="00F57360" w:rsidRDefault="00F57360">
      <w:pPr>
        <w:pStyle w:val="Textindependent"/>
        <w:spacing w:before="6"/>
        <w:rPr>
          <w:b/>
          <w:sz w:val="23"/>
        </w:rPr>
      </w:pPr>
    </w:p>
    <w:p w14:paraId="117B3F71" w14:textId="77777777" w:rsidR="00F57360" w:rsidRDefault="00363B4C">
      <w:pPr>
        <w:ind w:left="249"/>
        <w:rPr>
          <w:b/>
          <w:sz w:val="24"/>
        </w:rPr>
      </w:pPr>
      <w:r>
        <w:rPr>
          <w:sz w:val="24"/>
        </w:rPr>
        <w:t>Signat</w:t>
      </w:r>
      <w:r>
        <w:rPr>
          <w:b/>
          <w:sz w:val="24"/>
        </w:rPr>
        <w:t>: nom i cognoms</w:t>
      </w:r>
    </w:p>
    <w:p w14:paraId="403D9869" w14:textId="77777777" w:rsidR="00F57360" w:rsidRDefault="00F57360">
      <w:pPr>
        <w:pStyle w:val="Textindependent"/>
        <w:rPr>
          <w:b/>
        </w:rPr>
      </w:pPr>
    </w:p>
    <w:sectPr w:rsidR="00F57360">
      <w:type w:val="continuous"/>
      <w:pgSz w:w="11900" w:h="16840"/>
      <w:pgMar w:top="1400" w:right="1280" w:bottom="280" w:left="1560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A898C" w16cex:dateUtc="2022-12-19T05:5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QzMjYxtDA2sDBW0lEKTi0uzszPAykwrAUAuhlAsywAAAA="/>
  </w:docVars>
  <w:rsids>
    <w:rsidRoot w:val="00F57360"/>
    <w:rsid w:val="00363B4C"/>
    <w:rsid w:val="00551904"/>
    <w:rsid w:val="005841E8"/>
    <w:rsid w:val="00A85EAE"/>
    <w:rsid w:val="00B044A3"/>
    <w:rsid w:val="00E34D5F"/>
    <w:rsid w:val="00F5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561BA"/>
  <w15:docId w15:val="{ACF88CD5-44E6-4382-BFD6-B599E8A74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ca-ES"/>
    </w:rPr>
  </w:style>
  <w:style w:type="paragraph" w:styleId="Ttol1">
    <w:name w:val="heading 1"/>
    <w:basedOn w:val="Normal"/>
    <w:uiPriority w:val="9"/>
    <w:qFormat/>
    <w:pPr>
      <w:ind w:left="249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sz w:val="24"/>
      <w:szCs w:val="24"/>
    </w:rPr>
  </w:style>
  <w:style w:type="paragraph" w:styleId="Ttol">
    <w:name w:val="Title"/>
    <w:basedOn w:val="Normal"/>
    <w:uiPriority w:val="10"/>
    <w:qFormat/>
    <w:pPr>
      <w:spacing w:before="47"/>
      <w:ind w:left="141"/>
    </w:pPr>
    <w:rPr>
      <w:rFonts w:ascii="Arial" w:eastAsia="Arial" w:hAnsi="Arial" w:cs="Arial"/>
      <w:b/>
      <w:bCs/>
      <w:sz w:val="32"/>
      <w:szCs w:val="32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Refernciadecomentari">
    <w:name w:val="annotation reference"/>
    <w:basedOn w:val="Lletraperdefectedelpargraf"/>
    <w:uiPriority w:val="99"/>
    <w:semiHidden/>
    <w:unhideWhenUsed/>
    <w:rsid w:val="00B044A3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unhideWhenUsed/>
    <w:rsid w:val="00B044A3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rsid w:val="00B044A3"/>
    <w:rPr>
      <w:rFonts w:ascii="Times New Roman" w:eastAsia="Times New Roman" w:hAnsi="Times New Roman" w:cs="Times New Roman"/>
      <w:sz w:val="20"/>
      <w:szCs w:val="20"/>
      <w:lang w:val="ca-ES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B044A3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B044A3"/>
    <w:rPr>
      <w:rFonts w:ascii="Times New Roman" w:eastAsia="Times New Roman" w:hAnsi="Times New Roman" w:cs="Times New Roman"/>
      <w:b/>
      <w:bCs/>
      <w:sz w:val="20"/>
      <w:szCs w:val="20"/>
      <w:lang w:val="ca-ES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B044A3"/>
    <w:rPr>
      <w:rFonts w:ascii="Segoe UI" w:hAnsi="Segoe UI" w:cs="Segoe UI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B044A3"/>
    <w:rPr>
      <w:rFonts w:ascii="Segoe UI" w:eastAsia="Times New Roman" w:hAnsi="Segoe UI" w:cs="Segoe UI"/>
      <w:sz w:val="18"/>
      <w:szCs w:val="18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4</Characters>
  <Application>Microsoft Office Word</Application>
  <DocSecurity>4</DocSecurity>
  <Lines>9</Lines>
  <Paragraphs>2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compromis_cofinancament_2020_21</vt:lpstr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_cofinancament_2020_21</dc:title>
  <dc:creator>montserratlopez</dc:creator>
  <cp:lastModifiedBy>Maria Jose Lorenzo Ceforo</cp:lastModifiedBy>
  <cp:revision>2</cp:revision>
  <dcterms:created xsi:type="dcterms:W3CDTF">2022-12-19T07:43:00Z</dcterms:created>
  <dcterms:modified xsi:type="dcterms:W3CDTF">2022-12-1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PDFCreator Free 4.1.3</vt:lpwstr>
  </property>
  <property fmtid="{D5CDD505-2E9C-101B-9397-08002B2CF9AE}" pid="4" name="LastSaved">
    <vt:filetime>2020-12-04T00:00:00Z</vt:filetime>
  </property>
  <property fmtid="{D5CDD505-2E9C-101B-9397-08002B2CF9AE}" pid="5" name="GrammarlyDocumentId">
    <vt:lpwstr>5cfbbe8db21e5b9bf1d3cdbda92665ca861bec5ecb3db5ea2caa3f907599492d</vt:lpwstr>
  </property>
</Properties>
</file>